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50BAB" w14:textId="77777777" w:rsidR="007608D9" w:rsidRDefault="0047126B">
      <w:pPr>
        <w:pStyle w:val="Title"/>
      </w:pPr>
      <w:bookmarkStart w:id="0" w:name="_GoBack"/>
      <w:bookmarkEnd w:id="0"/>
      <w:r>
        <w:t>rmjcr1</w:t>
      </w:r>
    </w:p>
    <w:p w14:paraId="3A150BAC" w14:textId="77777777" w:rsidR="007608D9" w:rsidRDefault="0047126B">
      <w:pPr>
        <w:pStyle w:val="Author"/>
      </w:pPr>
      <w:r>
        <w:t>Oumar</w:t>
      </w:r>
    </w:p>
    <w:p w14:paraId="3A150BAD" w14:textId="77777777" w:rsidR="007608D9" w:rsidRDefault="0047126B">
      <w:pPr>
        <w:pStyle w:val="Date"/>
      </w:pPr>
      <w:r>
        <w:t>August 24, 2018</w:t>
      </w:r>
    </w:p>
    <w:p w14:paraId="3A150BAE" w14:textId="77777777" w:rsidR="007608D9" w:rsidRDefault="0047126B">
      <w:pPr>
        <w:pStyle w:val="Heading2"/>
      </w:pPr>
      <w:bookmarkStart w:id="1" w:name="r-markdown"/>
      <w:bookmarkEnd w:id="1"/>
      <w:r>
        <w:t>R Markdown</w:t>
      </w:r>
    </w:p>
    <w:p w14:paraId="3A150BAF" w14:textId="77777777" w:rsidR="007608D9" w:rsidRDefault="0047126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A150BB0" w14:textId="77777777" w:rsidR="007608D9" w:rsidRDefault="0047126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A150BB1" w14:textId="77777777" w:rsidR="007608D9" w:rsidRDefault="0047126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A150BB2" w14:textId="77777777" w:rsidR="007608D9" w:rsidRDefault="0047126B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A150BB3" w14:textId="77777777" w:rsidR="007608D9" w:rsidRDefault="0047126B">
      <w:pPr>
        <w:pStyle w:val="Heading2"/>
      </w:pPr>
      <w:bookmarkStart w:id="2" w:name="including-plots"/>
      <w:bookmarkEnd w:id="2"/>
      <w:r>
        <w:t>Including Plots</w:t>
      </w:r>
    </w:p>
    <w:p w14:paraId="3A150BB4" w14:textId="77777777" w:rsidR="007608D9" w:rsidRDefault="0047126B">
      <w:pPr>
        <w:pStyle w:val="FirstParagraph"/>
      </w:pPr>
      <w:r>
        <w:t>Y</w:t>
      </w:r>
      <w:r>
        <w:t>ou can also embed plots, for example:</w:t>
      </w:r>
    </w:p>
    <w:p w14:paraId="3A150BB5" w14:textId="77777777" w:rsidR="007608D9" w:rsidRDefault="0047126B">
      <w:pPr>
        <w:pStyle w:val="BodyText"/>
      </w:pPr>
      <w:r>
        <w:rPr>
          <w:noProof/>
        </w:rPr>
        <w:lastRenderedPageBreak/>
        <w:drawing>
          <wp:inline distT="0" distB="0" distL="0" distR="0" wp14:anchorId="3A150BB7" wp14:editId="3A150BB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repor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50BB6" w14:textId="77777777" w:rsidR="007608D9" w:rsidRDefault="0047126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608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50BBD" w14:textId="77777777" w:rsidR="00000000" w:rsidRDefault="0047126B">
      <w:pPr>
        <w:spacing w:after="0"/>
      </w:pPr>
      <w:r>
        <w:separator/>
      </w:r>
    </w:p>
  </w:endnote>
  <w:endnote w:type="continuationSeparator" w:id="0">
    <w:p w14:paraId="3A150BBF" w14:textId="77777777" w:rsidR="00000000" w:rsidRDefault="00471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150BB9" w14:textId="77777777" w:rsidR="007608D9" w:rsidRDefault="0047126B">
      <w:r>
        <w:separator/>
      </w:r>
    </w:p>
  </w:footnote>
  <w:footnote w:type="continuationSeparator" w:id="0">
    <w:p w14:paraId="3A150BBA" w14:textId="77777777" w:rsidR="007608D9" w:rsidRDefault="00471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8D80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F4E589"/>
    <w:multiLevelType w:val="multilevel"/>
    <w:tmpl w:val="B1385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126B"/>
    <w:rsid w:val="004E29B3"/>
    <w:rsid w:val="00590D07"/>
    <w:rsid w:val="007608D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50BAB"/>
  <w15:docId w15:val="{F722449E-F5BC-4CD9-B564-CC4BFF311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jcr1</vt:lpstr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jcr1</dc:title>
  <dc:creator>Oumar</dc:creator>
  <cp:lastModifiedBy>Oumarou Diallo</cp:lastModifiedBy>
  <cp:revision>2</cp:revision>
  <dcterms:created xsi:type="dcterms:W3CDTF">2018-08-25T05:27:00Z</dcterms:created>
  <dcterms:modified xsi:type="dcterms:W3CDTF">2018-08-25T05:27:00Z</dcterms:modified>
</cp:coreProperties>
</file>